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p>
    <w:bookmarkStart w:id="20" w:name="cover-letter"/>
    <w:p>
      <w:pPr>
        <w:pStyle w:val="Heading1"/>
      </w:pPr>
      <w:r>
        <w:t xml:space="preserve">Cover Letter</w:t>
      </w:r>
    </w:p>
    <w:p>
      <w:pPr>
        <w:pStyle w:val="FirstParagraph"/>
      </w:pPr>
      <w:r>
        <w:t xml:space="preserve">Dear [Recipient's Name],</w:t>
      </w:r>
    </w:p>
    <w:p>
      <w:pPr>
        <w:pStyle w:val="BodyText"/>
      </w:pPr>
      <w:r>
        <w:t xml:space="preserve">I am writing to express my sincere interest in the journalist position at your esteemed organization, with a particular focus on covering stories in Israel and Jerusalem. As a dedicated and experienced journalist with a deep passion for storytelling, I am eager to contribute my skills and insights to your team. My career has been defined by a commitment to uncovering truth, amplifying underrepresented voices, and delivering compelling narratives that resonate with audiences across the globe. I am especially drawn to the opportunity of working in Israel Jerusalem, a region rich in history, culture, and complexity, where journalism plays a vital role in shaping public discourse.</w:t>
      </w:r>
    </w:p>
    <w:p>
      <w:pPr>
        <w:pStyle w:val="BodyText"/>
      </w:pPr>
      <w:r>
        <w:t xml:space="preserve">With over [X years] of experience in investigative reporting, multimedia storytelling, and cultural commentary, I have built a career centered on bridging gaps between communities through the power of the written word. My work has spanned diverse platforms, from print and digital media to broadcast journalism, allowing me to develop a versatile skill set that thrives in dynamic environments. Whether covering political developments in Jerusalem or exploring the nuances of local traditions, I approach every story with curiosity, integrity, and a commitment to accuracy.</w:t>
      </w:r>
    </w:p>
    <w:p>
      <w:pPr>
        <w:pStyle w:val="BodyText"/>
      </w:pPr>
      <w:r>
        <w:t xml:space="preserve">What sets me apart as a journalist is my ability to navigate the intricate layers of society while maintaining a focus on human connection. In Israel Jerusalem, where issues are often multifaceted and deeply rooted in history, this skill is paramount. My reporting has frequently addressed themes such as [specific topics relevant to Israel/Jerusalem, e.g., "conflict resolution," "cultural heritage," or "urban development"], and I have consistently sought to present these narratives with nuance and empathy. For instance, my coverage of [mention a specific article or project] received recognition for its depth and ability to foster dialogue among readers.</w:t>
      </w:r>
    </w:p>
    <w:p>
      <w:pPr>
        <w:pStyle w:val="BodyText"/>
      </w:pPr>
      <w:r>
        <w:t xml:space="preserve">My work in Israel Jerusalem would be informed by a profound understanding of the region’s unique challenges and opportunities. Having [mention any relevant experience, such as "lived in the area," "worked on regional assignments," or "studied local history"], I am acutely aware of the importance of balanced, context-driven journalism. In a city like Jerusalem, where every story is intertwined with politics, religion, and identity, my goal would be to provide clarity without oversimplification. This requires not only rigorous research but also a willingness to engage with diverse perspectives—something I have honed through years of immersive reporting.</w:t>
      </w:r>
    </w:p>
    <w:p>
      <w:pPr>
        <w:pStyle w:val="BodyText"/>
      </w:pPr>
      <w:r>
        <w:t xml:space="preserve">As a journalist in Israel Jerusalem, I am prepared to tackle the demands of this role with both professionalism and passion. My strengths include [list specific skills: e.g., "interviewing techniques," "multimedia production," "cultural sensitivity," or "language proficiency"]. I am fluent in [mention languages, if applicable], which enables me to communicate effectively with sources and audiences across linguistic barriers. Additionally, my ability to work independently and under tight deadlines ensures that I can deliver timely, high-quality content even in fast-paced environments.</w:t>
      </w:r>
    </w:p>
    <w:p>
      <w:pPr>
        <w:pStyle w:val="BodyText"/>
      </w:pPr>
      <w:r>
        <w:t xml:space="preserve">What excites me most about this opportunity is the chance to contribute to an organization that values journalistic excellence and its impact on society. In Israel Jerusalem, where the media plays a critical role in shaping narratives and fostering understanding, I believe my background aligns perfectly with your mission. I am particularly inspired by [mention something specific about the organization, such as "your commitment to investigative journalism" or "your focus on local storytelling"]. I am eager to bring my expertise in [specific areas] to support your team’s goals while continuing to grow as a journalist in one of the world’s most fascinating regions.</w:t>
      </w:r>
    </w:p>
    <w:p>
      <w:pPr>
        <w:pStyle w:val="BodyText"/>
      </w:pPr>
      <w:r>
        <w:t xml:space="preserve">My approach to journalism is grounded in ethics and a steadfast dedication to truth. I understand that reporting from Israel Jerusalem requires navigating sensitive topics with care, and I am committed to upholding the highest standards of accuracy and fairness. This includes verifying sources, contextualizing information, and ensuring that all voices are heard. I have also worked closely with [mention any relevant organizations or initiatives], which has reinforced my belief in the power of journalism to drive positive change.</w:t>
      </w:r>
    </w:p>
    <w:p>
      <w:pPr>
        <w:pStyle w:val="BodyText"/>
      </w:pPr>
      <w:r>
        <w:t xml:space="preserve">In addition to my professional experience, I bring a personal connection to the region. [Include a brief personal anecdote or motivation, such as "Growing up in a family with roots in Israel, I have always been drawn to its stories," or "A trip to Jerusalem several years ago deepened my appreciation for its cultural richness and historical significance." This helps humanize the letter and demonstrates genuine interest.]</w:t>
      </w:r>
    </w:p>
    <w:p>
      <w:pPr>
        <w:pStyle w:val="BodyText"/>
      </w:pPr>
      <w:r>
        <w:t xml:space="preserve">I am confident that my skills, experience, and dedication make me a strong candidate for this role. I would be honored to contribute to your organization’s work in Israel Jerusalem, where journalism is not just a profession but a vital force for understanding and progress. Thank you for considering my application. I look forward to the opportunity to discuss how I can support your mission and bring fresh perspectives to your coverage of this extraordinary region.</w:t>
      </w:r>
    </w:p>
    <w:p>
      <w:pPr>
        <w:pStyle w:val="BodyText"/>
      </w:pPr>
      <w:r>
        <w:t xml:space="preserve">Sincerely,</w:t>
      </w:r>
    </w:p>
    <w:p>
      <w:pPr>
        <w:pStyle w:val="BodyText"/>
      </w:pPr>
      <w:r>
        <w:t xml:space="preserve">[Your Full Name]</w:t>
      </w:r>
    </w:p>
    <w:p>
      <w:pPr>
        <w:pStyle w:val="BodyText"/>
      </w:pPr>
      <w:r>
        <w:t xml:space="preserve">[Your Contact Information: Email | Phone Number]</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dc:title>
  <dc:creator/>
  <cp:keywords/>
  <dcterms:created xsi:type="dcterms:W3CDTF">2026-07-24T04:38:51Z</dcterms:created>
  <dcterms:modified xsi:type="dcterms:W3CDTF">2026-07-24T04:38:51Z</dcterms:modified>
</cp:coreProperties>
</file>

<file path=docProps/custom.xml><?xml version="1.0" encoding="utf-8"?>
<Properties xmlns="http://schemas.openxmlformats.org/officeDocument/2006/custom-properties" xmlns:vt="http://schemas.openxmlformats.org/officeDocument/2006/docPropsVTypes"/>
</file>